
<file path=[Content_Types].xml><?xml version="1.0" encoding="utf-8"?>
<Types xmlns="http://schemas.openxmlformats.org/package/2006/content-types">
  <Default Extension="bin" ContentType="application/vnd.ms-office.activeX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53D1A6" w14:textId="77777777" w:rsidR="001C399E" w:rsidRDefault="001C399E" w:rsidP="00FB1396">
      <w:pPr>
        <w:pStyle w:val="Sookio2019updated"/>
      </w:pPr>
      <w:r>
        <w:t>Design brief</w:t>
      </w:r>
    </w:p>
    <w:p w14:paraId="008A0FF7" w14:textId="0BCCB23A" w:rsidR="008420E4" w:rsidRDefault="008420E4" w:rsidP="008420E4">
      <w:pPr>
        <w:pStyle w:val="NormalWeb"/>
        <w:shd w:val="clear" w:color="auto" w:fill="FFFFFF"/>
        <w:rPr>
          <w:rFonts w:ascii="Open Sans" w:hAnsi="Open Sans" w:cs="Open Sans"/>
          <w:color w:val="151515"/>
          <w:spacing w:val="2"/>
        </w:rPr>
      </w:pPr>
      <w:r>
        <w:rPr>
          <w:rFonts w:ascii="Open Sans" w:hAnsi="Open Sans" w:cs="Open Sans"/>
          <w:color w:val="151515"/>
          <w:spacing w:val="2"/>
        </w:rPr>
        <w:t xml:space="preserve">Please tell us as much as you can about the design requirements. </w:t>
      </w:r>
    </w:p>
    <w:p w14:paraId="4B9324F6" w14:textId="420545B2" w:rsidR="008420E4" w:rsidRDefault="008420E4" w:rsidP="008420E4">
      <w:pPr>
        <w:pStyle w:val="NormalWeb"/>
        <w:shd w:val="clear" w:color="auto" w:fill="FFFFFF"/>
        <w:rPr>
          <w:rFonts w:ascii="Open Sans" w:hAnsi="Open Sans" w:cs="Open Sans"/>
          <w:color w:val="151515"/>
          <w:spacing w:val="2"/>
        </w:rPr>
      </w:pPr>
      <w:r>
        <w:rPr>
          <w:rFonts w:ascii="Open Sans" w:hAnsi="Open Sans" w:cs="Open Sans"/>
          <w:color w:val="151515"/>
          <w:spacing w:val="2"/>
        </w:rPr>
        <w:t>Just fill in the form and email back to</w:t>
      </w:r>
      <w:r w:rsidR="009A5C2A">
        <w:rPr>
          <w:rFonts w:ascii="Open Sans" w:hAnsi="Open Sans" w:cs="Open Sans"/>
          <w:color w:val="151515"/>
          <w:spacing w:val="2"/>
        </w:rPr>
        <w:t xml:space="preserve"> </w:t>
      </w:r>
      <w:hyperlink r:id="rId8" w:history="1">
        <w:r w:rsidR="009A5C2A" w:rsidRPr="00AD7DB7">
          <w:rPr>
            <w:rStyle w:val="Hyperlink"/>
            <w:rFonts w:ascii="Open Sans" w:hAnsi="Open Sans" w:cs="Open Sans"/>
            <w:spacing w:val="2"/>
          </w:rPr>
          <w:t>info@sookio.com</w:t>
        </w:r>
      </w:hyperlink>
      <w:r w:rsidR="009A5C2A">
        <w:rPr>
          <w:rFonts w:ascii="Open Sans" w:hAnsi="Open Sans" w:cs="Open Sans"/>
          <w:color w:val="151515"/>
          <w:spacing w:val="2"/>
        </w:rPr>
        <w:t>.</w:t>
      </w:r>
      <w:r>
        <w:rPr>
          <w:rFonts w:ascii="Open Sans" w:hAnsi="Open Sans" w:cs="Open Sans"/>
          <w:color w:val="151515"/>
          <w:spacing w:val="2"/>
        </w:rPr>
        <w:t xml:space="preserve"> Thank you!</w:t>
      </w:r>
    </w:p>
    <w:p w14:paraId="0696B51F" w14:textId="32304313" w:rsidR="001C399E" w:rsidRPr="00A740D2" w:rsidRDefault="001C399E" w:rsidP="00A740D2">
      <w:pPr>
        <w:pStyle w:val="SookioH2"/>
        <w:rPr>
          <w:b/>
        </w:rPr>
      </w:pPr>
    </w:p>
    <w:p w14:paraId="10B3F7A3" w14:textId="77777777" w:rsidR="009648ED" w:rsidRDefault="009648ED" w:rsidP="004B0A91">
      <w:pPr>
        <w:pStyle w:val="Sookionormal"/>
      </w:pPr>
    </w:p>
    <w:p w14:paraId="632FCFDA" w14:textId="77777777" w:rsidR="009648ED" w:rsidRDefault="009648ED" w:rsidP="00EF3215">
      <w:pPr>
        <w:pStyle w:val="SookioH2"/>
      </w:pPr>
    </w:p>
    <w:p w14:paraId="3C45BB68" w14:textId="77777777" w:rsidR="009648ED" w:rsidRDefault="009648ED" w:rsidP="00EF3215">
      <w:pPr>
        <w:pStyle w:val="SookioH2"/>
      </w:pPr>
    </w:p>
    <w:p w14:paraId="5A335D1F" w14:textId="77777777" w:rsidR="009648ED" w:rsidRDefault="009648ED" w:rsidP="00EF3215">
      <w:pPr>
        <w:pStyle w:val="SookioH2"/>
      </w:pPr>
    </w:p>
    <w:p w14:paraId="7F884E04" w14:textId="77777777" w:rsidR="00B3251B" w:rsidRDefault="00B3251B" w:rsidP="00EF3215">
      <w:pPr>
        <w:pStyle w:val="SookioH2"/>
      </w:pPr>
    </w:p>
    <w:p w14:paraId="2B25F4E7" w14:textId="581C5859" w:rsidR="00B3251B" w:rsidRDefault="00B3251B">
      <w:r>
        <w:br w:type="page"/>
      </w:r>
    </w:p>
    <w:p w14:paraId="6065C8A1" w14:textId="0824510A" w:rsidR="00A740D2" w:rsidRPr="00103EA0" w:rsidRDefault="00A740D2" w:rsidP="00A740D2">
      <w:pPr>
        <w:pStyle w:val="Sookionormal"/>
        <w:rPr>
          <w:b/>
        </w:rPr>
      </w:pPr>
      <w:r w:rsidRPr="00103EA0">
        <w:rPr>
          <w:b/>
        </w:rPr>
        <w:lastRenderedPageBreak/>
        <w:t>Business name</w:t>
      </w:r>
    </w:p>
    <w:p w14:paraId="7445ABB8" w14:textId="77777777" w:rsidR="00A740D2" w:rsidRDefault="00A740D2" w:rsidP="00A740D2">
      <w:pPr>
        <w:pStyle w:val="Sookionormal"/>
      </w:pPr>
    </w:p>
    <w:p w14:paraId="21B4ED13" w14:textId="597790CE" w:rsidR="001C399E" w:rsidRDefault="00A740D2" w:rsidP="00A740D2">
      <w:pPr>
        <w:pStyle w:val="Sookionormal"/>
      </w:pPr>
      <w:r w:rsidRPr="00103EA0">
        <w:rPr>
          <w:b/>
        </w:rPr>
        <w:t>Your n</w:t>
      </w:r>
      <w:r w:rsidR="001C399E" w:rsidRPr="00103EA0">
        <w:rPr>
          <w:b/>
        </w:rPr>
        <w:t>ame</w:t>
      </w:r>
      <w:r w:rsidRPr="00103EA0">
        <w:rPr>
          <w:b/>
        </w:rPr>
        <w:t xml:space="preserve"> and contact details</w:t>
      </w:r>
    </w:p>
    <w:p w14:paraId="34F7A920" w14:textId="77777777" w:rsidR="001C399E" w:rsidRPr="00A740D2" w:rsidRDefault="001C399E" w:rsidP="00A740D2">
      <w:pPr>
        <w:pStyle w:val="Sookionormal"/>
      </w:pPr>
    </w:p>
    <w:p w14:paraId="1C200572" w14:textId="2FD9AFCD" w:rsidR="001C399E" w:rsidRPr="00103EA0" w:rsidRDefault="00A740D2" w:rsidP="00A740D2">
      <w:pPr>
        <w:pStyle w:val="Sookionormal"/>
        <w:rPr>
          <w:b/>
        </w:rPr>
      </w:pPr>
      <w:r w:rsidRPr="00103EA0">
        <w:rPr>
          <w:b/>
        </w:rPr>
        <w:t>Please tell us your website and any relevant social media accounts</w:t>
      </w:r>
    </w:p>
    <w:p w14:paraId="4D3A0BFC" w14:textId="6BA491A0" w:rsidR="00A740D2" w:rsidRDefault="00A740D2" w:rsidP="00A740D2">
      <w:pPr>
        <w:pStyle w:val="Sookionormal"/>
      </w:pPr>
    </w:p>
    <w:p w14:paraId="23739A4B" w14:textId="7C5C8C7B" w:rsidR="00A740D2" w:rsidRPr="00103EA0" w:rsidRDefault="00A740D2" w:rsidP="00103EA0">
      <w:pPr>
        <w:pStyle w:val="Sookionormal"/>
        <w:numPr>
          <w:ilvl w:val="0"/>
          <w:numId w:val="22"/>
        </w:numPr>
        <w:ind w:left="360"/>
      </w:pPr>
      <w:r w:rsidRPr="00103EA0">
        <w:rPr>
          <w:b/>
        </w:rPr>
        <w:t>Tell us about your business</w:t>
      </w:r>
      <w:r w:rsidR="00103EA0">
        <w:br/>
      </w:r>
      <w:r w:rsidRPr="00103EA0">
        <w:rPr>
          <w:i/>
        </w:rPr>
        <w:t>What do you do, how large is the company, where are you based, who are your customers?</w:t>
      </w:r>
    </w:p>
    <w:p w14:paraId="68FA6DD2" w14:textId="6A53EF06" w:rsidR="00A740D2" w:rsidRPr="00A740D2" w:rsidRDefault="00A740D2" w:rsidP="00103EA0">
      <w:pPr>
        <w:pStyle w:val="Sookionormal"/>
      </w:pPr>
    </w:p>
    <w:p w14:paraId="31059BF0" w14:textId="69365BE7" w:rsidR="00A740D2" w:rsidRPr="00103EA0" w:rsidRDefault="00A740D2" w:rsidP="00103EA0">
      <w:pPr>
        <w:pStyle w:val="Sookionormal"/>
        <w:numPr>
          <w:ilvl w:val="0"/>
          <w:numId w:val="22"/>
        </w:numPr>
        <w:ind w:left="360"/>
        <w:rPr>
          <w:b/>
        </w:rPr>
      </w:pPr>
      <w:r w:rsidRPr="00103EA0">
        <w:rPr>
          <w:b/>
        </w:rPr>
        <w:t>What are your business goals?</w:t>
      </w:r>
    </w:p>
    <w:p w14:paraId="2F0A4C29" w14:textId="39189CD5" w:rsidR="00A740D2" w:rsidRPr="00A740D2" w:rsidRDefault="00A740D2" w:rsidP="00103EA0">
      <w:pPr>
        <w:pStyle w:val="Sookionormal"/>
      </w:pPr>
    </w:p>
    <w:p w14:paraId="30E0EECF" w14:textId="77777777" w:rsidR="00103EA0" w:rsidRDefault="00A740D2" w:rsidP="00103EA0">
      <w:pPr>
        <w:pStyle w:val="Sookionormal"/>
        <w:numPr>
          <w:ilvl w:val="0"/>
          <w:numId w:val="22"/>
        </w:numPr>
        <w:ind w:left="360"/>
        <w:rPr>
          <w:b/>
        </w:rPr>
      </w:pPr>
      <w:r w:rsidRPr="00103EA0">
        <w:rPr>
          <w:b/>
        </w:rPr>
        <w:t>How would you describe your business personality?</w:t>
      </w:r>
    </w:p>
    <w:p w14:paraId="40364EE5" w14:textId="77777777" w:rsidR="00103EA0" w:rsidRDefault="00103EA0" w:rsidP="00103EA0">
      <w:pPr>
        <w:pStyle w:val="ListParagraph"/>
        <w:rPr>
          <w:b/>
        </w:rPr>
      </w:pPr>
    </w:p>
    <w:p w14:paraId="75B491F3" w14:textId="0576928D" w:rsidR="00A740D2" w:rsidRPr="00103EA0" w:rsidRDefault="00A740D2" w:rsidP="00103EA0">
      <w:pPr>
        <w:pStyle w:val="Sookionormal"/>
        <w:numPr>
          <w:ilvl w:val="0"/>
          <w:numId w:val="22"/>
        </w:numPr>
        <w:ind w:left="360"/>
        <w:rPr>
          <w:b/>
        </w:rPr>
      </w:pPr>
      <w:r w:rsidRPr="00103EA0">
        <w:rPr>
          <w:b/>
        </w:rPr>
        <w:t>Tell us about the project and the design elements you need</w:t>
      </w:r>
      <w:r w:rsidR="00103EA0">
        <w:br/>
      </w:r>
      <w:r w:rsidRPr="00103EA0">
        <w:rPr>
          <w:i/>
        </w:rPr>
        <w:t>How and where will they be used? For print, social media, presentation or...?</w:t>
      </w:r>
    </w:p>
    <w:p w14:paraId="3F857101" w14:textId="5D775547" w:rsidR="00A740D2" w:rsidRDefault="00A740D2" w:rsidP="00103EA0">
      <w:pPr>
        <w:pStyle w:val="Sookionormal"/>
      </w:pPr>
    </w:p>
    <w:p w14:paraId="3D396982" w14:textId="77777777" w:rsidR="00103EA0" w:rsidRDefault="00A740D2" w:rsidP="00103EA0">
      <w:pPr>
        <w:pStyle w:val="Sookionormal"/>
        <w:numPr>
          <w:ilvl w:val="0"/>
          <w:numId w:val="22"/>
        </w:numPr>
        <w:ind w:left="360"/>
        <w:rPr>
          <w:b/>
        </w:rPr>
      </w:pPr>
      <w:r w:rsidRPr="00103EA0">
        <w:rPr>
          <w:b/>
        </w:rPr>
        <w:t>Who is the target audience for this project?</w:t>
      </w:r>
    </w:p>
    <w:p w14:paraId="5E9185AE" w14:textId="77777777" w:rsidR="00103EA0" w:rsidRDefault="00103EA0" w:rsidP="00103EA0">
      <w:pPr>
        <w:pStyle w:val="ListParagraph"/>
        <w:rPr>
          <w:b/>
        </w:rPr>
      </w:pPr>
    </w:p>
    <w:p w14:paraId="0DE5100D" w14:textId="08808AC5" w:rsidR="00A740D2" w:rsidRPr="00103EA0" w:rsidRDefault="00A740D2" w:rsidP="00103EA0">
      <w:pPr>
        <w:pStyle w:val="Sookionormal"/>
        <w:numPr>
          <w:ilvl w:val="0"/>
          <w:numId w:val="22"/>
        </w:numPr>
        <w:ind w:left="360"/>
        <w:rPr>
          <w:b/>
        </w:rPr>
      </w:pPr>
      <w:r w:rsidRPr="00103EA0">
        <w:rPr>
          <w:b/>
        </w:rPr>
        <w:t>Please tell us the design specifics</w:t>
      </w:r>
      <w:r w:rsidR="00103EA0">
        <w:br/>
      </w:r>
      <w:r w:rsidRPr="00103EA0">
        <w:rPr>
          <w:i/>
        </w:rPr>
        <w:t>What formats are needed? What are the dimensions?</w:t>
      </w:r>
      <w:r w:rsidRPr="00103EA0">
        <w:t xml:space="preserve"> </w:t>
      </w:r>
    </w:p>
    <w:p w14:paraId="018740E2" w14:textId="0FC23BCE" w:rsidR="00A740D2" w:rsidRDefault="00A740D2" w:rsidP="00A740D2">
      <w:pPr>
        <w:pStyle w:val="Sookionormal"/>
      </w:pPr>
    </w:p>
    <w:p w14:paraId="297D0E47" w14:textId="77777777" w:rsidR="00103EA0" w:rsidRDefault="00103EA0" w:rsidP="00A740D2">
      <w:pPr>
        <w:pStyle w:val="Sookionormal"/>
      </w:pPr>
    </w:p>
    <w:p w14:paraId="4B190057" w14:textId="33C861D4" w:rsidR="00A740D2" w:rsidRPr="00103EA0" w:rsidRDefault="00A740D2" w:rsidP="00103EA0">
      <w:pPr>
        <w:pStyle w:val="Sookionormal"/>
        <w:rPr>
          <w:i/>
        </w:rPr>
      </w:pPr>
      <w:r w:rsidRPr="00103EA0">
        <w:rPr>
          <w:b/>
        </w:rPr>
        <w:t>7. Do you have brand guidelines we should follow?</w:t>
      </w:r>
      <w:r w:rsidR="00103EA0">
        <w:br/>
        <w:t xml:space="preserve">    </w:t>
      </w:r>
      <w:r w:rsidRPr="00103EA0">
        <w:rPr>
          <w:i/>
        </w:rPr>
        <w:t>Please tell us existing guidance on fonts, colour palette, placement of logo</w:t>
      </w:r>
    </w:p>
    <w:p w14:paraId="33783888" w14:textId="3AC8524C" w:rsidR="00A740D2" w:rsidRDefault="00A740D2" w:rsidP="00A740D2">
      <w:pPr>
        <w:pStyle w:val="Sookionormal"/>
      </w:pPr>
    </w:p>
    <w:p w14:paraId="320A12C4" w14:textId="477EA4EC" w:rsidR="00A740D2" w:rsidRDefault="00A740D2" w:rsidP="00A740D2">
      <w:pPr>
        <w:pStyle w:val="Sookionormal"/>
      </w:pPr>
    </w:p>
    <w:p w14:paraId="6089C2A8" w14:textId="22FC8154" w:rsidR="00A740D2" w:rsidRPr="00103EA0" w:rsidRDefault="00A740D2" w:rsidP="00A740D2">
      <w:pPr>
        <w:pStyle w:val="Sookionormal"/>
        <w:rPr>
          <w:rFonts w:cs="Open Sans"/>
          <w:b/>
          <w:spacing w:val="2"/>
          <w:shd w:val="clear" w:color="auto" w:fill="FFFFFF"/>
        </w:rPr>
      </w:pPr>
      <w:r w:rsidRPr="00103EA0">
        <w:rPr>
          <w:rFonts w:cs="Open Sans"/>
          <w:b/>
          <w:spacing w:val="2"/>
          <w:shd w:val="clear" w:color="auto" w:fill="FFFFFF"/>
        </w:rPr>
        <w:lastRenderedPageBreak/>
        <w:t>8. What are the timeframes?</w:t>
      </w:r>
      <w:r w:rsidR="00103EA0" w:rsidRPr="00103EA0">
        <w:rPr>
          <w:rFonts w:cs="Open Sans"/>
          <w:b/>
          <w:spacing w:val="2"/>
          <w:shd w:val="clear" w:color="auto" w:fill="FFFFFF"/>
        </w:rPr>
        <w:t xml:space="preserve"> What is the sign-off process?</w:t>
      </w:r>
    </w:p>
    <w:p w14:paraId="036693CF" w14:textId="3D99755D" w:rsidR="00A740D2" w:rsidRDefault="00A740D2" w:rsidP="00A740D2">
      <w:pPr>
        <w:pStyle w:val="Sookionormal"/>
        <w:rPr>
          <w:rFonts w:cs="Open Sans"/>
          <w:spacing w:val="2"/>
          <w:shd w:val="clear" w:color="auto" w:fill="FFFFFF"/>
        </w:rPr>
      </w:pPr>
    </w:p>
    <w:p w14:paraId="433833C5" w14:textId="77777777" w:rsidR="00103EA0" w:rsidRDefault="00103EA0" w:rsidP="00A740D2">
      <w:pPr>
        <w:pStyle w:val="Sookionormal"/>
        <w:rPr>
          <w:rFonts w:cs="Open Sans"/>
          <w:spacing w:val="2"/>
          <w:shd w:val="clear" w:color="auto" w:fill="FFFFFF"/>
        </w:rPr>
      </w:pPr>
    </w:p>
    <w:p w14:paraId="0CE61DB6" w14:textId="761AA70E" w:rsidR="00A740D2" w:rsidRPr="00103EA0" w:rsidRDefault="00A740D2" w:rsidP="00103EA0">
      <w:pPr>
        <w:pStyle w:val="Sookionormal"/>
        <w:rPr>
          <w:i/>
        </w:rPr>
      </w:pPr>
      <w:r w:rsidRPr="00103EA0">
        <w:rPr>
          <w:b/>
        </w:rPr>
        <w:t>9. Do you have any ideas in mind for the design?</w:t>
      </w:r>
      <w:r w:rsidR="00103EA0">
        <w:br/>
      </w:r>
      <w:r w:rsidR="00103EA0">
        <w:rPr>
          <w:i/>
        </w:rPr>
        <w:t xml:space="preserve">    </w:t>
      </w:r>
      <w:r w:rsidRPr="00103EA0">
        <w:rPr>
          <w:i/>
        </w:rPr>
        <w:t xml:space="preserve">Tell us in your own words how you want it to look. </w:t>
      </w:r>
      <w:r w:rsidR="00103EA0" w:rsidRPr="00103EA0">
        <w:rPr>
          <w:i/>
        </w:rPr>
        <w:br/>
      </w:r>
      <w:r w:rsidR="00103EA0">
        <w:rPr>
          <w:i/>
        </w:rPr>
        <w:t xml:space="preserve">    </w:t>
      </w:r>
      <w:r w:rsidRPr="00103EA0">
        <w:rPr>
          <w:i/>
        </w:rPr>
        <w:t>Or if there's anything we should avoid!</w:t>
      </w:r>
    </w:p>
    <w:p w14:paraId="09A58A51" w14:textId="63BDCC0D" w:rsidR="00A740D2" w:rsidRDefault="00A740D2" w:rsidP="00A740D2">
      <w:pPr>
        <w:pStyle w:val="Sookionormal"/>
      </w:pPr>
    </w:p>
    <w:p w14:paraId="0349FDC5" w14:textId="48992963" w:rsidR="00A740D2" w:rsidRPr="00103EA0" w:rsidRDefault="00A740D2" w:rsidP="00103EA0">
      <w:pPr>
        <w:pStyle w:val="Sookionormal"/>
      </w:pPr>
    </w:p>
    <w:p w14:paraId="6410B6FB" w14:textId="6F238DB1" w:rsidR="00A740D2" w:rsidRPr="00103EA0" w:rsidRDefault="00A740D2" w:rsidP="00103EA0">
      <w:pPr>
        <w:pStyle w:val="Sookionormal"/>
        <w:rPr>
          <w:i/>
        </w:rPr>
      </w:pPr>
      <w:r w:rsidRPr="00103EA0">
        <w:rPr>
          <w:b/>
        </w:rPr>
        <w:t>10. Anything else that's useful for us to know?</w:t>
      </w:r>
      <w:r w:rsidR="00103EA0">
        <w:br/>
      </w:r>
      <w:r w:rsidR="00103EA0">
        <w:rPr>
          <w:i/>
        </w:rPr>
        <w:t xml:space="preserve">      </w:t>
      </w:r>
      <w:r w:rsidRPr="00103EA0">
        <w:rPr>
          <w:i/>
        </w:rPr>
        <w:t>Like assets we should include, project management systems we should join, login details</w:t>
      </w:r>
    </w:p>
    <w:p w14:paraId="36D584FF" w14:textId="599D6671" w:rsidR="00A740D2" w:rsidRDefault="00A740D2" w:rsidP="00A740D2">
      <w:pPr>
        <w:pStyle w:val="Sookionormal"/>
      </w:pPr>
    </w:p>
    <w:p w14:paraId="4A0675FB" w14:textId="34F1EC9E" w:rsidR="00B37092" w:rsidRPr="00B95AD9" w:rsidRDefault="00B37092" w:rsidP="00B37092">
      <w:pPr>
        <w:shd w:val="clear" w:color="auto" w:fill="FFFFFF"/>
        <w:rPr>
          <w:rFonts w:cs="Open Sans"/>
          <w:b/>
          <w:color w:val="151515"/>
          <w:spacing w:val="2"/>
        </w:rPr>
      </w:pPr>
      <w:r w:rsidRPr="00B95AD9">
        <w:rPr>
          <w:rFonts w:cs="Open Sans"/>
          <w:b/>
          <w:color w:val="151515"/>
          <w:spacing w:val="2"/>
        </w:rPr>
        <w:t>Sign up for digital</w:t>
      </w:r>
      <w:r>
        <w:rPr>
          <w:rFonts w:cs="Open Sans"/>
          <w:b/>
          <w:color w:val="151515"/>
          <w:spacing w:val="2"/>
        </w:rPr>
        <w:t xml:space="preserve"> marketing</w:t>
      </w:r>
      <w:r w:rsidRPr="00B95AD9">
        <w:rPr>
          <w:rFonts w:cs="Open Sans"/>
          <w:b/>
          <w:color w:val="151515"/>
          <w:spacing w:val="2"/>
        </w:rPr>
        <w:t xml:space="preserve"> tips from the Sookio team?</w:t>
      </w:r>
    </w:p>
    <w:p w14:paraId="74E8F2C6" w14:textId="741A06F5" w:rsidR="00B37092" w:rsidRDefault="00B37092" w:rsidP="00B37092">
      <w:pPr>
        <w:shd w:val="clear" w:color="auto" w:fill="FFFFFF"/>
        <w:rPr>
          <w:rFonts w:cs="Open Sans"/>
          <w:color w:val="151515"/>
          <w:spacing w:val="2"/>
          <w:sz w:val="20"/>
          <w:szCs w:val="20"/>
        </w:rPr>
      </w:pPr>
      <w:r>
        <w:rPr>
          <w:rFonts w:cs="Open Sans"/>
          <w:color w:val="151515"/>
          <w:spacing w:val="2"/>
          <w:sz w:val="20"/>
          <w:szCs w:val="20"/>
        </w:rPr>
        <w:object w:dxaOrig="225" w:dyaOrig="225" w14:anchorId="31480A0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18pt;height:15.6pt" o:ole="">
            <v:imagedata r:id="rId9" o:title=""/>
          </v:shape>
          <w:control r:id="rId10" w:name="DefaultOcxName24" w:shapeid="_x0000_i1030"/>
        </w:object>
      </w:r>
      <w:r>
        <w:rPr>
          <w:rFonts w:cs="Open Sans"/>
          <w:color w:val="151515"/>
          <w:spacing w:val="2"/>
          <w:sz w:val="20"/>
          <w:szCs w:val="20"/>
        </w:rPr>
        <w:t> Yes please!</w:t>
      </w:r>
    </w:p>
    <w:p w14:paraId="27B698E8" w14:textId="0B426E97" w:rsidR="00B37092" w:rsidRDefault="00B37092" w:rsidP="00B37092">
      <w:pPr>
        <w:shd w:val="clear" w:color="auto" w:fill="FFFFFF"/>
        <w:rPr>
          <w:rFonts w:cs="Open Sans"/>
          <w:color w:val="151515"/>
          <w:spacing w:val="2"/>
          <w:sz w:val="20"/>
          <w:szCs w:val="20"/>
        </w:rPr>
      </w:pPr>
      <w:r>
        <w:rPr>
          <w:rFonts w:cs="Open Sans"/>
          <w:color w:val="151515"/>
          <w:spacing w:val="2"/>
          <w:sz w:val="20"/>
          <w:szCs w:val="20"/>
        </w:rPr>
        <w:object w:dxaOrig="225" w:dyaOrig="225" w14:anchorId="33B536DC">
          <v:shape id="_x0000_i1033" type="#_x0000_t75" style="width:18pt;height:15.6pt" o:ole="">
            <v:imagedata r:id="rId11" o:title=""/>
          </v:shape>
          <w:control r:id="rId12" w:name="DefaultOcxName25" w:shapeid="_x0000_i1033"/>
        </w:object>
      </w:r>
      <w:r>
        <w:rPr>
          <w:rFonts w:cs="Open Sans"/>
          <w:color w:val="151515"/>
          <w:spacing w:val="2"/>
          <w:sz w:val="20"/>
          <w:szCs w:val="20"/>
        </w:rPr>
        <w:t> No thanks!</w:t>
      </w:r>
    </w:p>
    <w:p w14:paraId="33C019A5" w14:textId="77777777" w:rsidR="00A740D2" w:rsidRDefault="00A740D2" w:rsidP="00A740D2">
      <w:pPr>
        <w:pStyle w:val="Sookionormal"/>
      </w:pPr>
    </w:p>
    <w:p w14:paraId="11E7A5A7" w14:textId="77777777" w:rsidR="001C399E" w:rsidRDefault="001C399E" w:rsidP="00A740D2">
      <w:pPr>
        <w:pStyle w:val="Sookionormal"/>
      </w:pPr>
    </w:p>
    <w:p w14:paraId="596DF5D8" w14:textId="77777777" w:rsidR="00093E8F" w:rsidRPr="00AB66EE" w:rsidRDefault="00093E8F" w:rsidP="00FB1396">
      <w:pPr>
        <w:pStyle w:val="SookioH2"/>
        <w:rPr>
          <w:b/>
        </w:rPr>
      </w:pPr>
      <w:r w:rsidRPr="00AB66EE">
        <w:t>Keep in touch</w:t>
      </w:r>
    </w:p>
    <w:p w14:paraId="6A7D4C30" w14:textId="1CEE341E" w:rsidR="00093E8F" w:rsidRDefault="00093E8F" w:rsidP="00093E8F">
      <w:pPr>
        <w:pStyle w:val="Sookionormal"/>
      </w:pPr>
      <w:r>
        <w:t xml:space="preserve">Visit the </w:t>
      </w:r>
      <w:hyperlink r:id="rId13" w:history="1">
        <w:r w:rsidRPr="00364DA7">
          <w:rPr>
            <w:rStyle w:val="Hyperlink"/>
          </w:rPr>
          <w:t>Sookio website</w:t>
        </w:r>
      </w:hyperlink>
      <w:r>
        <w:t xml:space="preserve"> </w:t>
      </w:r>
    </w:p>
    <w:p w14:paraId="63E0BCC7" w14:textId="77777777" w:rsidR="00093E8F" w:rsidRDefault="00093E8F" w:rsidP="00093E8F">
      <w:pPr>
        <w:pStyle w:val="Sookionormal"/>
      </w:pPr>
      <w:r>
        <w:t>Call us on 01223 300542 and chat to the team</w:t>
      </w:r>
    </w:p>
    <w:p w14:paraId="3FB71B59" w14:textId="77777777" w:rsidR="00093E8F" w:rsidRDefault="00093E8F" w:rsidP="00093E8F">
      <w:pPr>
        <w:pStyle w:val="Sookionormal"/>
      </w:pPr>
      <w:r>
        <w:t xml:space="preserve">Join us on </w:t>
      </w:r>
      <w:hyperlink r:id="rId14" w:history="1">
        <w:r w:rsidRPr="00272612">
          <w:rPr>
            <w:rStyle w:val="Hyperlink"/>
          </w:rPr>
          <w:t>Twitter</w:t>
        </w:r>
      </w:hyperlink>
      <w:r>
        <w:t xml:space="preserve">, </w:t>
      </w:r>
      <w:hyperlink r:id="rId15" w:history="1">
        <w:r w:rsidRPr="00272612">
          <w:rPr>
            <w:rStyle w:val="Hyperlink"/>
          </w:rPr>
          <w:t>Facebook</w:t>
        </w:r>
      </w:hyperlink>
      <w:r>
        <w:t xml:space="preserve">, </w:t>
      </w:r>
      <w:hyperlink r:id="rId16" w:history="1">
        <w:r w:rsidRPr="00272612">
          <w:rPr>
            <w:rStyle w:val="Hyperlink"/>
          </w:rPr>
          <w:t>Instagram</w:t>
        </w:r>
      </w:hyperlink>
      <w:r>
        <w:t xml:space="preserve"> and </w:t>
      </w:r>
      <w:hyperlink r:id="rId17" w:history="1">
        <w:r w:rsidRPr="00537A54">
          <w:rPr>
            <w:rStyle w:val="Hyperlink"/>
          </w:rPr>
          <w:t>LinkedIn</w:t>
        </w:r>
      </w:hyperlink>
      <w:r>
        <w:t xml:space="preserve"> </w:t>
      </w:r>
    </w:p>
    <w:p w14:paraId="7424C214" w14:textId="5224B1E1" w:rsidR="00DE2F54" w:rsidRDefault="00093E8F" w:rsidP="00A740D2">
      <w:pPr>
        <w:pStyle w:val="Sookionormal"/>
      </w:pPr>
      <w:r>
        <w:t xml:space="preserve">Call in to our central Cambridge office: </w:t>
      </w:r>
      <w:r w:rsidR="00FB1396">
        <w:br/>
      </w:r>
      <w:r>
        <w:t>86 St Barnabas Road, Cambridge CB12BY UK</w:t>
      </w:r>
      <w:bookmarkStart w:id="0" w:name="_GoBack"/>
      <w:bookmarkEnd w:id="0"/>
    </w:p>
    <w:sectPr w:rsidR="00DE2F54" w:rsidSect="0006191A">
      <w:footerReference w:type="default" r:id="rId18"/>
      <w:footerReference w:type="first" r:id="rId1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DBD7E2" w14:textId="77777777" w:rsidR="001837E7" w:rsidRDefault="001837E7" w:rsidP="00FA1C23">
      <w:pPr>
        <w:spacing w:after="0" w:line="240" w:lineRule="auto"/>
      </w:pPr>
      <w:r>
        <w:separator/>
      </w:r>
    </w:p>
  </w:endnote>
  <w:endnote w:type="continuationSeparator" w:id="0">
    <w:p w14:paraId="6AD8B9AE" w14:textId="77777777" w:rsidR="001837E7" w:rsidRDefault="001837E7" w:rsidP="00FA1C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1" w:fontKey="{A6D2584C-D2B0-4AD6-9B4E-3771CC928F6C}"/>
    <w:embedBold r:id="rId2" w:fontKey="{757822DA-ACC2-4B20-8CBF-FED6ABC10331}"/>
    <w:embedItalic r:id="rId3" w:fontKey="{4E41F430-C046-42EC-9E66-0D8145C3DD40}"/>
    <w:embedBoldItalic r:id="rId4" w:fontKey="{9992AAF7-AA50-4967-8F01-000B3C302917}"/>
  </w:font>
  <w:font w:name="Gill Sans MT">
    <w:altName w:val="Calibri"/>
    <w:charset w:val="00"/>
    <w:family w:val="swiss"/>
    <w:pitch w:val="variable"/>
    <w:sig w:usb0="00000003" w:usb1="00000000" w:usb2="00000000" w:usb3="00000000" w:csb0="00000003" w:csb1="00000000"/>
  </w:font>
  <w:font w:name="Adobe Garamond Pro">
    <w:panose1 w:val="02020502060506020403"/>
    <w:charset w:val="00"/>
    <w:family w:val="roman"/>
    <w:notTrueType/>
    <w:pitch w:val="variable"/>
    <w:sig w:usb0="00000087" w:usb1="00000001" w:usb2="00000000" w:usb3="00000000" w:csb0="0000009B" w:csb1="00000000"/>
  </w:font>
  <w:font w:name="Bebas Neue">
    <w:altName w:val="Calibri"/>
    <w:panose1 w:val="020B0606020202050201"/>
    <w:charset w:val="00"/>
    <w:family w:val="swiss"/>
    <w:notTrueType/>
    <w:pitch w:val="variable"/>
    <w:sig w:usb0="A000002F" w:usb1="0000004B" w:usb2="00000000" w:usb3="00000000" w:csb0="00000093" w:csb1="00000000"/>
  </w:font>
  <w:font w:name="Source Sans Pro Light">
    <w:panose1 w:val="020B04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Source Sans Pro Semibold">
    <w:panose1 w:val="020B06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6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340"/>
      <w:gridCol w:w="361"/>
      <w:gridCol w:w="4336"/>
    </w:tblGrid>
    <w:tr w:rsidR="00A432A0" w14:paraId="6B1DBA24" w14:textId="77777777" w:rsidTr="0085578D">
      <w:trPr>
        <w:trHeight w:val="254"/>
      </w:trPr>
      <w:tc>
        <w:tcPr>
          <w:tcW w:w="2401" w:type="pct"/>
        </w:tcPr>
        <w:p w14:paraId="0EB3BE07" w14:textId="77777777" w:rsidR="00A432A0" w:rsidRDefault="00A432A0">
          <w:pPr>
            <w:pStyle w:val="Footer"/>
            <w:rPr>
              <w:caps/>
              <w:color w:val="B71E42" w:themeColor="accent1"/>
              <w:sz w:val="18"/>
              <w:szCs w:val="18"/>
            </w:rPr>
          </w:pPr>
        </w:p>
      </w:tc>
      <w:tc>
        <w:tcPr>
          <w:tcW w:w="200" w:type="pct"/>
        </w:tcPr>
        <w:p w14:paraId="208DC1AD" w14:textId="77777777" w:rsidR="00A432A0" w:rsidRPr="00114B3F" w:rsidRDefault="00A432A0">
          <w:pPr>
            <w:pStyle w:val="Footer"/>
            <w:rPr>
              <w:caps/>
              <w:color w:val="B71E42" w:themeColor="accent1"/>
              <w:sz w:val="24"/>
              <w:szCs w:val="18"/>
            </w:rPr>
          </w:pPr>
        </w:p>
      </w:tc>
      <w:tc>
        <w:tcPr>
          <w:tcW w:w="2399" w:type="pct"/>
        </w:tcPr>
        <w:p w14:paraId="794BC6FC" w14:textId="77777777" w:rsidR="00A432A0" w:rsidRPr="00114B3F" w:rsidRDefault="00A432A0" w:rsidP="00114B3F">
          <w:pPr>
            <w:pStyle w:val="Footer"/>
            <w:jc w:val="right"/>
            <w:rPr>
              <w:caps/>
              <w:color w:val="B71E42" w:themeColor="accent1"/>
              <w:sz w:val="24"/>
              <w:szCs w:val="18"/>
            </w:rPr>
          </w:pPr>
        </w:p>
      </w:tc>
    </w:tr>
    <w:tr w:rsidR="0085578D" w14:paraId="760A7FD0" w14:textId="77777777" w:rsidTr="0085578D">
      <w:trPr>
        <w:trHeight w:val="254"/>
      </w:trPr>
      <w:tc>
        <w:tcPr>
          <w:tcW w:w="2401" w:type="pct"/>
        </w:tcPr>
        <w:p w14:paraId="6E7AD603" w14:textId="77777777" w:rsidR="0085578D" w:rsidRDefault="0085578D" w:rsidP="0085578D">
          <w:pPr>
            <w:pStyle w:val="Footer"/>
            <w:rPr>
              <w:caps/>
              <w:color w:val="B71E42" w:themeColor="accent1"/>
              <w:sz w:val="18"/>
              <w:szCs w:val="18"/>
            </w:rPr>
          </w:pPr>
          <w:r>
            <w:rPr>
              <w:caps/>
              <w:noProof/>
              <w:color w:val="B71E42" w:themeColor="accent1"/>
              <w:sz w:val="18"/>
              <w:szCs w:val="18"/>
            </w:rPr>
            <w:drawing>
              <wp:inline distT="0" distB="0" distL="0" distR="0" wp14:anchorId="6B201173" wp14:editId="484A4F6E">
                <wp:extent cx="867410" cy="183515"/>
                <wp:effectExtent l="0" t="0" r="8890" b="698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Sookio logo officia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7410" cy="1835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00" w:type="pct"/>
        </w:tcPr>
        <w:p w14:paraId="79711052" w14:textId="77777777" w:rsidR="0085578D" w:rsidRPr="00114B3F" w:rsidRDefault="0085578D" w:rsidP="0085578D">
          <w:pPr>
            <w:pStyle w:val="Footer"/>
            <w:rPr>
              <w:caps/>
              <w:color w:val="B71E42" w:themeColor="accent1"/>
              <w:sz w:val="24"/>
              <w:szCs w:val="18"/>
            </w:rPr>
          </w:pPr>
        </w:p>
      </w:tc>
      <w:tc>
        <w:tcPr>
          <w:tcW w:w="2399" w:type="pct"/>
        </w:tcPr>
        <w:p w14:paraId="018C14E6" w14:textId="77777777" w:rsidR="0085578D" w:rsidRPr="002357BC" w:rsidRDefault="0085578D" w:rsidP="0085578D">
          <w:pPr>
            <w:pStyle w:val="Footer"/>
            <w:jc w:val="right"/>
            <w:rPr>
              <w:caps/>
              <w:color w:val="151515"/>
              <w:sz w:val="24"/>
              <w:szCs w:val="18"/>
            </w:rPr>
          </w:pPr>
          <w:r w:rsidRPr="002357BC">
            <w:rPr>
              <w:caps/>
              <w:color w:val="151515"/>
              <w:sz w:val="24"/>
              <w:szCs w:val="18"/>
            </w:rPr>
            <w:fldChar w:fldCharType="begin"/>
          </w:r>
          <w:r w:rsidRPr="002357BC">
            <w:rPr>
              <w:caps/>
              <w:color w:val="151515"/>
              <w:sz w:val="24"/>
              <w:szCs w:val="18"/>
            </w:rPr>
            <w:instrText xml:space="preserve"> PAGE  \* Arabic  \* MERGEFORMAT </w:instrText>
          </w:r>
          <w:r w:rsidRPr="002357BC">
            <w:rPr>
              <w:caps/>
              <w:color w:val="151515"/>
              <w:sz w:val="24"/>
              <w:szCs w:val="18"/>
            </w:rPr>
            <w:fldChar w:fldCharType="separate"/>
          </w:r>
          <w:r w:rsidRPr="002357BC">
            <w:rPr>
              <w:caps/>
              <w:noProof/>
              <w:color w:val="151515"/>
              <w:sz w:val="24"/>
              <w:szCs w:val="18"/>
            </w:rPr>
            <w:t>2</w:t>
          </w:r>
          <w:r w:rsidRPr="002357BC">
            <w:rPr>
              <w:caps/>
              <w:color w:val="151515"/>
              <w:sz w:val="24"/>
              <w:szCs w:val="18"/>
            </w:rPr>
            <w:fldChar w:fldCharType="end"/>
          </w:r>
        </w:p>
      </w:tc>
    </w:tr>
  </w:tbl>
  <w:p w14:paraId="0BD63A9D" w14:textId="77777777" w:rsidR="00FA1C23" w:rsidRDefault="00FA1C23" w:rsidP="0085578D">
    <w:pPr>
      <w:tabs>
        <w:tab w:val="center" w:pos="4550"/>
        <w:tab w:val="left" w:pos="5818"/>
      </w:tabs>
      <w:ind w:right="2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88043" w14:textId="77777777" w:rsidR="0006191A" w:rsidRDefault="00820F15" w:rsidP="0006191A">
    <w:pPr>
      <w:pStyle w:val="Footer"/>
      <w:jc w:val="right"/>
    </w:pPr>
    <w:r>
      <w:rPr>
        <w:caps/>
        <w:noProof/>
        <w:color w:val="B71E42" w:themeColor="accent1"/>
        <w:sz w:val="18"/>
        <w:szCs w:val="18"/>
      </w:rPr>
      <w:drawing>
        <wp:inline distT="0" distB="0" distL="0" distR="0" wp14:anchorId="65D6031A" wp14:editId="5E41FBF9">
          <wp:extent cx="867600" cy="183600"/>
          <wp:effectExtent l="0" t="0" r="8890" b="698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ookio logo offici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7600" cy="18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4B387" w14:textId="77777777" w:rsidR="001837E7" w:rsidRDefault="001837E7" w:rsidP="00FA1C23">
      <w:pPr>
        <w:spacing w:after="0" w:line="240" w:lineRule="auto"/>
      </w:pPr>
      <w:r>
        <w:separator/>
      </w:r>
    </w:p>
  </w:footnote>
  <w:footnote w:type="continuationSeparator" w:id="0">
    <w:p w14:paraId="36773F9B" w14:textId="77777777" w:rsidR="001837E7" w:rsidRDefault="001837E7" w:rsidP="00FA1C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63324"/>
    <w:multiLevelType w:val="hybridMultilevel"/>
    <w:tmpl w:val="3C62F9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3AD"/>
    <w:multiLevelType w:val="hybridMultilevel"/>
    <w:tmpl w:val="95EAB3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1B468FE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377A6B"/>
    <w:multiLevelType w:val="hybridMultilevel"/>
    <w:tmpl w:val="7CD8DE62"/>
    <w:lvl w:ilvl="0" w:tplc="D830478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A534C"/>
    <w:multiLevelType w:val="hybridMultilevel"/>
    <w:tmpl w:val="A784F13A"/>
    <w:lvl w:ilvl="0" w:tplc="CFCC85D4">
      <w:start w:val="1"/>
      <w:numFmt w:val="decimal"/>
      <w:lvlText w:val="%1."/>
      <w:lvlJc w:val="left"/>
      <w:pPr>
        <w:ind w:left="360" w:hanging="360"/>
      </w:pPr>
      <w:rPr>
        <w:rFonts w:ascii="Open Sans" w:eastAsiaTheme="minorHAnsi" w:hAnsi="Open Sans" w:cstheme="minorBidi"/>
        <w:i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3E357B"/>
    <w:multiLevelType w:val="hybridMultilevel"/>
    <w:tmpl w:val="CCB28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854387"/>
    <w:multiLevelType w:val="hybridMultilevel"/>
    <w:tmpl w:val="8F0AE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138B1"/>
    <w:multiLevelType w:val="hybridMultilevel"/>
    <w:tmpl w:val="3790E3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314960"/>
    <w:multiLevelType w:val="hybridMultilevel"/>
    <w:tmpl w:val="34FE63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41401B"/>
    <w:multiLevelType w:val="hybridMultilevel"/>
    <w:tmpl w:val="288E29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B063B8"/>
    <w:multiLevelType w:val="hybridMultilevel"/>
    <w:tmpl w:val="D0EA3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634886"/>
    <w:multiLevelType w:val="hybridMultilevel"/>
    <w:tmpl w:val="0FA0A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412BE6"/>
    <w:multiLevelType w:val="hybridMultilevel"/>
    <w:tmpl w:val="C6880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5"/>
  </w:num>
  <w:num w:numId="12">
    <w:abstractNumId w:val="0"/>
  </w:num>
  <w:num w:numId="13">
    <w:abstractNumId w:val="7"/>
  </w:num>
  <w:num w:numId="14">
    <w:abstractNumId w:val="10"/>
  </w:num>
  <w:num w:numId="15">
    <w:abstractNumId w:val="9"/>
  </w:num>
  <w:num w:numId="16">
    <w:abstractNumId w:val="8"/>
  </w:num>
  <w:num w:numId="17">
    <w:abstractNumId w:val="1"/>
  </w:num>
  <w:num w:numId="18">
    <w:abstractNumId w:val="6"/>
  </w:num>
  <w:num w:numId="19">
    <w:abstractNumId w:val="4"/>
  </w:num>
  <w:num w:numId="20">
    <w:abstractNumId w:val="11"/>
  </w:num>
  <w:num w:numId="21">
    <w:abstractNumId w:val="12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MDI1NTOxMDY2MzRU0lEKTi0uzszPAykwrAUAk9vq3SwAAAA="/>
  </w:docVars>
  <w:rsids>
    <w:rsidRoot w:val="0085578D"/>
    <w:rsid w:val="0000139E"/>
    <w:rsid w:val="00012A70"/>
    <w:rsid w:val="0002060F"/>
    <w:rsid w:val="00052267"/>
    <w:rsid w:val="00056F45"/>
    <w:rsid w:val="0006191A"/>
    <w:rsid w:val="00093E8F"/>
    <w:rsid w:val="000B2B1F"/>
    <w:rsid w:val="000D3D70"/>
    <w:rsid w:val="000D3F1E"/>
    <w:rsid w:val="000D5F64"/>
    <w:rsid w:val="000E3E32"/>
    <w:rsid w:val="00103EA0"/>
    <w:rsid w:val="00107377"/>
    <w:rsid w:val="00114B3F"/>
    <w:rsid w:val="001241C3"/>
    <w:rsid w:val="00165DEB"/>
    <w:rsid w:val="001837E7"/>
    <w:rsid w:val="001A1D4F"/>
    <w:rsid w:val="001C399E"/>
    <w:rsid w:val="002237AE"/>
    <w:rsid w:val="002357BC"/>
    <w:rsid w:val="002751D8"/>
    <w:rsid w:val="002B13DF"/>
    <w:rsid w:val="002D75AF"/>
    <w:rsid w:val="002F0F2E"/>
    <w:rsid w:val="002F7D30"/>
    <w:rsid w:val="00387169"/>
    <w:rsid w:val="00427469"/>
    <w:rsid w:val="00434068"/>
    <w:rsid w:val="00444588"/>
    <w:rsid w:val="00474A4C"/>
    <w:rsid w:val="004B0A91"/>
    <w:rsid w:val="004B0B3B"/>
    <w:rsid w:val="00521BF5"/>
    <w:rsid w:val="00536AE7"/>
    <w:rsid w:val="00573ECA"/>
    <w:rsid w:val="005A6240"/>
    <w:rsid w:val="005B31B0"/>
    <w:rsid w:val="005D32E6"/>
    <w:rsid w:val="005E7000"/>
    <w:rsid w:val="00611300"/>
    <w:rsid w:val="007020F9"/>
    <w:rsid w:val="00747D0A"/>
    <w:rsid w:val="00775261"/>
    <w:rsid w:val="00794429"/>
    <w:rsid w:val="007B3AA7"/>
    <w:rsid w:val="00820F15"/>
    <w:rsid w:val="008420E4"/>
    <w:rsid w:val="0085578D"/>
    <w:rsid w:val="008A2537"/>
    <w:rsid w:val="00906DA9"/>
    <w:rsid w:val="009151A1"/>
    <w:rsid w:val="00953D79"/>
    <w:rsid w:val="00963CB5"/>
    <w:rsid w:val="009648ED"/>
    <w:rsid w:val="009A5C2A"/>
    <w:rsid w:val="009B3A86"/>
    <w:rsid w:val="00A0356B"/>
    <w:rsid w:val="00A432A0"/>
    <w:rsid w:val="00A740D2"/>
    <w:rsid w:val="00B16EEA"/>
    <w:rsid w:val="00B3251B"/>
    <w:rsid w:val="00B362BA"/>
    <w:rsid w:val="00B37092"/>
    <w:rsid w:val="00B47E85"/>
    <w:rsid w:val="00BC0F40"/>
    <w:rsid w:val="00BD142F"/>
    <w:rsid w:val="00BF3CD7"/>
    <w:rsid w:val="00C2741D"/>
    <w:rsid w:val="00C864B5"/>
    <w:rsid w:val="00C903D8"/>
    <w:rsid w:val="00CA07E8"/>
    <w:rsid w:val="00CA23C6"/>
    <w:rsid w:val="00CC7824"/>
    <w:rsid w:val="00CF2714"/>
    <w:rsid w:val="00D0366B"/>
    <w:rsid w:val="00D109C5"/>
    <w:rsid w:val="00D62219"/>
    <w:rsid w:val="00D74C49"/>
    <w:rsid w:val="00DA44C0"/>
    <w:rsid w:val="00DE2F54"/>
    <w:rsid w:val="00E45284"/>
    <w:rsid w:val="00E54339"/>
    <w:rsid w:val="00ED119D"/>
    <w:rsid w:val="00EF3215"/>
    <w:rsid w:val="00F002A8"/>
    <w:rsid w:val="00F043D3"/>
    <w:rsid w:val="00F72132"/>
    <w:rsid w:val="00FA1C23"/>
    <w:rsid w:val="00FB1396"/>
    <w:rsid w:val="00FD4BCA"/>
    <w:rsid w:val="00FE0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C8AC031"/>
  <w15:chartTrackingRefBased/>
  <w15:docId w15:val="{B2FAF2E9-8519-4BD1-9CBE-C4B49AA0A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2B13DF"/>
    <w:rPr>
      <w:rFonts w:ascii="Open Sans" w:hAnsi="Open Sans"/>
    </w:rPr>
  </w:style>
  <w:style w:type="paragraph" w:styleId="Heading1">
    <w:name w:val="heading 1"/>
    <w:basedOn w:val="Normal"/>
    <w:next w:val="Normal"/>
    <w:link w:val="Heading1Char"/>
    <w:uiPriority w:val="9"/>
    <w:rsid w:val="002B13D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D23F27"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2B13DF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505555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2B13D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505555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0D3F1E"/>
    <w:pPr>
      <w:keepNext/>
      <w:keepLines/>
      <w:spacing w:before="200" w:after="0"/>
      <w:outlineLvl w:val="3"/>
    </w:pPr>
    <w:rPr>
      <w:rFonts w:ascii="Adobe Garamond Pro" w:eastAsiaTheme="majorEastAsia" w:hAnsi="Adobe Garamond Pro" w:cstheme="majorBidi"/>
      <w:b/>
      <w:bCs/>
      <w:i/>
      <w:iCs/>
      <w:color w:val="151515"/>
      <w:sz w:val="4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B13DF"/>
    <w:pPr>
      <w:keepNext/>
      <w:keepLines/>
      <w:spacing w:before="200" w:after="0"/>
      <w:outlineLvl w:val="4"/>
    </w:pPr>
    <w:rPr>
      <w:rFonts w:eastAsiaTheme="majorEastAsia" w:cstheme="majorBidi"/>
      <w:b/>
      <w:color w:val="D7AF2D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3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B0F20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3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B0F20" w:themeColor="accent1" w:themeShade="7F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39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39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C864B5"/>
    <w:pPr>
      <w:spacing w:before="120" w:after="0"/>
      <w:ind w:left="220"/>
    </w:pPr>
    <w:rPr>
      <w:i/>
      <w:iCs/>
      <w:color w:val="404040" w:themeColor="text1" w:themeTint="BF"/>
      <w:szCs w:val="20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2B13DF"/>
    <w:rPr>
      <w:rFonts w:ascii="Open Sans" w:eastAsiaTheme="majorEastAsia" w:hAnsi="Open Sans" w:cstheme="majorBidi"/>
      <w:b/>
      <w:bCs/>
      <w:color w:val="D23F27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B13DF"/>
    <w:rPr>
      <w:rFonts w:ascii="Open Sans" w:eastAsiaTheme="majorEastAsia" w:hAnsi="Open Sans" w:cstheme="majorBidi"/>
      <w:b/>
      <w:bCs/>
      <w:color w:val="505555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13DF"/>
    <w:rPr>
      <w:rFonts w:ascii="Open Sans" w:eastAsiaTheme="majorEastAsia" w:hAnsi="Open Sans" w:cstheme="majorBidi"/>
      <w:b/>
      <w:bCs/>
      <w:color w:val="505555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D3F1E"/>
    <w:rPr>
      <w:rFonts w:ascii="Adobe Garamond Pro" w:eastAsiaTheme="majorEastAsia" w:hAnsi="Adobe Garamond Pro" w:cstheme="majorBidi"/>
      <w:b/>
      <w:bCs/>
      <w:i/>
      <w:iCs/>
      <w:color w:val="151515"/>
      <w:sz w:val="4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13DF"/>
    <w:rPr>
      <w:rFonts w:ascii="Open Sans" w:eastAsiaTheme="majorEastAsia" w:hAnsi="Open Sans" w:cstheme="majorBidi"/>
      <w:b/>
      <w:color w:val="D7AF2D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396"/>
    <w:rPr>
      <w:rFonts w:asciiTheme="majorHAnsi" w:eastAsiaTheme="majorEastAsia" w:hAnsiTheme="majorHAnsi" w:cstheme="majorBidi"/>
      <w:color w:val="5B0F2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396"/>
    <w:rPr>
      <w:rFonts w:asciiTheme="majorHAnsi" w:eastAsiaTheme="majorEastAsia" w:hAnsiTheme="majorHAnsi" w:cstheme="majorBidi"/>
      <w:i/>
      <w:iCs/>
      <w:color w:val="5B0F2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39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39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396"/>
    <w:pPr>
      <w:spacing w:line="240" w:lineRule="auto"/>
    </w:pPr>
    <w:rPr>
      <w:i/>
      <w:iCs/>
      <w:color w:val="454545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2B13D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13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2B13DF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B13DF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rsid w:val="002B13DF"/>
    <w:rPr>
      <w:b/>
      <w:bCs/>
    </w:rPr>
  </w:style>
  <w:style w:type="character" w:styleId="Emphasis">
    <w:name w:val="Emphasis"/>
    <w:basedOn w:val="DefaultParagraphFont"/>
    <w:uiPriority w:val="20"/>
    <w:rsid w:val="002B13DF"/>
    <w:rPr>
      <w:i/>
      <w:iCs/>
    </w:rPr>
  </w:style>
  <w:style w:type="paragraph" w:styleId="NoSpacing">
    <w:name w:val="No Spacing"/>
    <w:uiPriority w:val="1"/>
    <w:qFormat/>
    <w:rsid w:val="00FB1396"/>
    <w:pPr>
      <w:spacing w:after="0" w:line="240" w:lineRule="auto"/>
    </w:pPr>
    <w:rPr>
      <w:rFonts w:ascii="Open Sans" w:hAnsi="Open Sans"/>
    </w:rPr>
  </w:style>
  <w:style w:type="paragraph" w:styleId="Quote">
    <w:name w:val="Quote"/>
    <w:basedOn w:val="Normal"/>
    <w:next w:val="Normal"/>
    <w:link w:val="QuoteChar"/>
    <w:uiPriority w:val="29"/>
    <w:rsid w:val="002B13D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B13DF"/>
    <w:rPr>
      <w:rFonts w:ascii="Open Sans" w:hAnsi="Open Sans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2B13DF"/>
    <w:pPr>
      <w:pBdr>
        <w:top w:val="single" w:sz="4" w:space="10" w:color="B71E42" w:themeColor="accent1"/>
        <w:bottom w:val="single" w:sz="4" w:space="10" w:color="B71E42" w:themeColor="accent1"/>
      </w:pBdr>
      <w:spacing w:before="360" w:after="360"/>
      <w:ind w:left="864" w:right="864"/>
      <w:jc w:val="center"/>
    </w:pPr>
    <w:rPr>
      <w:i/>
      <w:iCs/>
      <w:color w:val="B71E4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13DF"/>
    <w:rPr>
      <w:rFonts w:ascii="Open Sans" w:hAnsi="Open Sans"/>
      <w:i/>
      <w:iCs/>
      <w:color w:val="B71E42" w:themeColor="accent1"/>
    </w:rPr>
  </w:style>
  <w:style w:type="character" w:styleId="SubtleEmphasis">
    <w:name w:val="Subtle Emphasis"/>
    <w:basedOn w:val="DefaultParagraphFont"/>
    <w:uiPriority w:val="19"/>
    <w:rsid w:val="002B13D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rsid w:val="002B13DF"/>
    <w:rPr>
      <w:i/>
      <w:iCs/>
      <w:color w:val="B71E42" w:themeColor="accent1"/>
    </w:rPr>
  </w:style>
  <w:style w:type="character" w:styleId="SubtleReference">
    <w:name w:val="Subtle Reference"/>
    <w:basedOn w:val="DefaultParagraphFont"/>
    <w:uiPriority w:val="31"/>
    <w:rsid w:val="002B13D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2B13DF"/>
    <w:rPr>
      <w:b/>
      <w:bCs/>
      <w:smallCaps/>
      <w:color w:val="B71E42" w:themeColor="accent1"/>
      <w:spacing w:val="5"/>
    </w:rPr>
  </w:style>
  <w:style w:type="character" w:styleId="BookTitle">
    <w:name w:val="Book Title"/>
    <w:basedOn w:val="DefaultParagraphFont"/>
    <w:uiPriority w:val="33"/>
    <w:rsid w:val="002B13D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396"/>
    <w:pPr>
      <w:spacing w:before="240"/>
      <w:outlineLvl w:val="9"/>
    </w:pPr>
    <w:rPr>
      <w:rFonts w:asciiTheme="majorHAnsi" w:hAnsiTheme="majorHAnsi"/>
      <w:b w:val="0"/>
      <w:bCs w:val="0"/>
      <w:color w:val="881631" w:themeColor="accent1" w:themeShade="BF"/>
      <w:sz w:val="32"/>
      <w:szCs w:val="32"/>
    </w:rPr>
  </w:style>
  <w:style w:type="paragraph" w:customStyle="1" w:styleId="SookioH1">
    <w:name w:val="Sookio H1"/>
    <w:basedOn w:val="Heading1"/>
    <w:link w:val="SookioH1Char"/>
    <w:rsid w:val="001A1D4F"/>
    <w:rPr>
      <w:rFonts w:ascii="Bebas Neue" w:hAnsi="Bebas Neue"/>
      <w:color w:val="151515"/>
      <w:sz w:val="96"/>
    </w:rPr>
  </w:style>
  <w:style w:type="character" w:customStyle="1" w:styleId="SookioH1Char">
    <w:name w:val="Sookio H1 Char"/>
    <w:basedOn w:val="Heading1Char"/>
    <w:link w:val="SookioH1"/>
    <w:rsid w:val="001A1D4F"/>
    <w:rPr>
      <w:rFonts w:ascii="Bebas Neue" w:eastAsiaTheme="majorEastAsia" w:hAnsi="Bebas Neue" w:cstheme="majorBidi"/>
      <w:b/>
      <w:bCs/>
      <w:color w:val="151515"/>
      <w:sz w:val="96"/>
      <w:szCs w:val="28"/>
    </w:rPr>
  </w:style>
  <w:style w:type="paragraph" w:customStyle="1" w:styleId="Sookionormal">
    <w:name w:val="Sookio normal"/>
    <w:basedOn w:val="Normal"/>
    <w:link w:val="SookionormalChar"/>
    <w:qFormat/>
    <w:rsid w:val="00FB1396"/>
    <w:rPr>
      <w:color w:val="151515"/>
      <w:sz w:val="24"/>
    </w:rPr>
  </w:style>
  <w:style w:type="character" w:customStyle="1" w:styleId="SookionormalChar">
    <w:name w:val="Sookio normal Char"/>
    <w:basedOn w:val="DefaultParagraphFont"/>
    <w:link w:val="Sookionormal"/>
    <w:rsid w:val="00FB1396"/>
    <w:rPr>
      <w:rFonts w:ascii="Open Sans" w:hAnsi="Open Sans"/>
      <w:color w:val="151515"/>
      <w:sz w:val="24"/>
    </w:rPr>
  </w:style>
  <w:style w:type="paragraph" w:customStyle="1" w:styleId="SookioH2">
    <w:name w:val="Sookio H2"/>
    <w:basedOn w:val="Heading2"/>
    <w:link w:val="SookioH2Char"/>
    <w:qFormat/>
    <w:rsid w:val="00FB1396"/>
    <w:rPr>
      <w:rFonts w:ascii="Times New Roman" w:hAnsi="Times New Roman"/>
      <w:b w:val="0"/>
      <w:i/>
      <w:color w:val="151515"/>
      <w:sz w:val="56"/>
    </w:rPr>
  </w:style>
  <w:style w:type="character" w:customStyle="1" w:styleId="SookioH2Char">
    <w:name w:val="Sookio H2 Char"/>
    <w:basedOn w:val="Heading2Char"/>
    <w:link w:val="SookioH2"/>
    <w:rsid w:val="00FB1396"/>
    <w:rPr>
      <w:rFonts w:ascii="Times New Roman" w:eastAsiaTheme="majorEastAsia" w:hAnsi="Times New Roman" w:cstheme="majorBidi"/>
      <w:b w:val="0"/>
      <w:bCs/>
      <w:i/>
      <w:color w:val="151515"/>
      <w:sz w:val="56"/>
      <w:szCs w:val="26"/>
    </w:rPr>
  </w:style>
  <w:style w:type="paragraph" w:customStyle="1" w:styleId="SookioH3">
    <w:name w:val="Sookio H3"/>
    <w:basedOn w:val="Heading3"/>
    <w:link w:val="SookioH3Char"/>
    <w:autoRedefine/>
    <w:rsid w:val="002F7D30"/>
    <w:pPr>
      <w:spacing w:line="360" w:lineRule="auto"/>
    </w:pPr>
    <w:rPr>
      <w:rFonts w:ascii="Bebas Neue" w:hAnsi="Bebas Neue"/>
      <w:color w:val="151515"/>
      <w:sz w:val="36"/>
    </w:rPr>
  </w:style>
  <w:style w:type="character" w:customStyle="1" w:styleId="SookioH3Char">
    <w:name w:val="Sookio H3 Char"/>
    <w:basedOn w:val="Heading3Char"/>
    <w:link w:val="SookioH3"/>
    <w:rsid w:val="002F7D30"/>
    <w:rPr>
      <w:rFonts w:ascii="Bebas Neue" w:eastAsiaTheme="majorEastAsia" w:hAnsi="Bebas Neue" w:cstheme="majorBidi"/>
      <w:b/>
      <w:bCs/>
      <w:color w:val="151515"/>
      <w:sz w:val="36"/>
    </w:rPr>
  </w:style>
  <w:style w:type="paragraph" w:customStyle="1" w:styleId="SookioH4">
    <w:name w:val="Sookio H4"/>
    <w:basedOn w:val="Heading4"/>
    <w:link w:val="SookioH4Char"/>
    <w:rsid w:val="002B13DF"/>
  </w:style>
  <w:style w:type="character" w:customStyle="1" w:styleId="SookioH4Char">
    <w:name w:val="Sookio H4 Char"/>
    <w:basedOn w:val="Heading4Char"/>
    <w:link w:val="SookioH4"/>
    <w:rsid w:val="002B13DF"/>
    <w:rPr>
      <w:rFonts w:ascii="Open Sans" w:eastAsiaTheme="majorEastAsia" w:hAnsi="Open Sans" w:cstheme="majorBidi"/>
      <w:b/>
      <w:bCs/>
      <w:i/>
      <w:iCs/>
      <w:color w:val="D23F27"/>
      <w:sz w:val="24"/>
    </w:rPr>
  </w:style>
  <w:style w:type="paragraph" w:customStyle="1" w:styleId="SookioH3yellow">
    <w:name w:val="Sookio H3 yellow"/>
    <w:basedOn w:val="Heading5"/>
    <w:link w:val="SookioH3yellowChar"/>
    <w:rsid w:val="002B13DF"/>
  </w:style>
  <w:style w:type="character" w:customStyle="1" w:styleId="SookioH3yellowChar">
    <w:name w:val="Sookio H3 yellow Char"/>
    <w:basedOn w:val="Heading5Char"/>
    <w:link w:val="SookioH3yellow"/>
    <w:rsid w:val="002B13DF"/>
    <w:rPr>
      <w:rFonts w:ascii="Open Sans" w:eastAsiaTheme="majorEastAsia" w:hAnsi="Open Sans" w:cstheme="majorBidi"/>
      <w:b/>
      <w:color w:val="D7AF2D"/>
      <w:sz w:val="24"/>
    </w:rPr>
  </w:style>
  <w:style w:type="paragraph" w:customStyle="1" w:styleId="Sookiostrong">
    <w:name w:val="Sookio strong"/>
    <w:basedOn w:val="Normal"/>
    <w:link w:val="SookiostrongChar"/>
    <w:autoRedefine/>
    <w:rsid w:val="00A740D2"/>
    <w:rPr>
      <w:b/>
      <w:color w:val="151515"/>
    </w:rPr>
  </w:style>
  <w:style w:type="character" w:customStyle="1" w:styleId="SookiostrongChar">
    <w:name w:val="Sookio strong Char"/>
    <w:basedOn w:val="DefaultParagraphFont"/>
    <w:link w:val="Sookiostrong"/>
    <w:rsid w:val="00A740D2"/>
    <w:rPr>
      <w:rFonts w:ascii="Open Sans" w:hAnsi="Open Sans"/>
      <w:b/>
      <w:color w:val="151515"/>
    </w:rPr>
  </w:style>
  <w:style w:type="paragraph" w:customStyle="1" w:styleId="JLLH2">
    <w:name w:val="JLL H2"/>
    <w:basedOn w:val="SookioH2"/>
    <w:link w:val="JLLH2Char"/>
    <w:rsid w:val="002B13DF"/>
    <w:rPr>
      <w:i w:val="0"/>
      <w:color w:val="0D0D0D" w:themeColor="text1" w:themeTint="F2"/>
      <w:sz w:val="48"/>
    </w:rPr>
  </w:style>
  <w:style w:type="character" w:customStyle="1" w:styleId="JLLH2Char">
    <w:name w:val="JLL H2 Char"/>
    <w:basedOn w:val="SookioH2Char"/>
    <w:link w:val="JLLH2"/>
    <w:rsid w:val="002B13DF"/>
    <w:rPr>
      <w:rFonts w:ascii="Times New Roman" w:eastAsiaTheme="majorEastAsia" w:hAnsi="Times New Roman" w:cstheme="majorBidi"/>
      <w:b w:val="0"/>
      <w:bCs/>
      <w:i w:val="0"/>
      <w:color w:val="0D0D0D" w:themeColor="text1" w:themeTint="F2"/>
      <w:sz w:val="48"/>
      <w:szCs w:val="26"/>
    </w:rPr>
  </w:style>
  <w:style w:type="paragraph" w:customStyle="1" w:styleId="JLLH3">
    <w:name w:val="JLL H3"/>
    <w:basedOn w:val="JLLH2"/>
    <w:link w:val="JLLH3Char"/>
    <w:rsid w:val="002B13DF"/>
    <w:rPr>
      <w:b/>
      <w:sz w:val="36"/>
    </w:rPr>
  </w:style>
  <w:style w:type="character" w:customStyle="1" w:styleId="JLLH3Char">
    <w:name w:val="JLL H3 Char"/>
    <w:basedOn w:val="JLLH2Char"/>
    <w:link w:val="JLLH3"/>
    <w:rsid w:val="002B13DF"/>
    <w:rPr>
      <w:rFonts w:ascii="Times New Roman" w:eastAsiaTheme="majorEastAsia" w:hAnsi="Times New Roman" w:cstheme="majorBidi"/>
      <w:b/>
      <w:bCs/>
      <w:i w:val="0"/>
      <w:color w:val="0D0D0D" w:themeColor="text1" w:themeTint="F2"/>
      <w:sz w:val="36"/>
      <w:szCs w:val="26"/>
    </w:rPr>
  </w:style>
  <w:style w:type="paragraph" w:customStyle="1" w:styleId="JLLbodytext">
    <w:name w:val="JLL body text"/>
    <w:basedOn w:val="JLLH3"/>
    <w:link w:val="JLLbodytextChar"/>
    <w:rsid w:val="002B13DF"/>
    <w:rPr>
      <w:rFonts w:ascii="Source Sans Pro Light" w:hAnsi="Source Sans Pro Light"/>
      <w:i/>
      <w:sz w:val="24"/>
    </w:rPr>
  </w:style>
  <w:style w:type="character" w:customStyle="1" w:styleId="JLLbodytextChar">
    <w:name w:val="JLL body text Char"/>
    <w:basedOn w:val="JLLH3Char"/>
    <w:link w:val="JLLbodytext"/>
    <w:rsid w:val="002B13DF"/>
    <w:rPr>
      <w:rFonts w:ascii="Source Sans Pro Light" w:eastAsiaTheme="majorEastAsia" w:hAnsi="Source Sans Pro Light" w:cstheme="majorBidi"/>
      <w:b/>
      <w:bCs/>
      <w:i/>
      <w:color w:val="0D0D0D" w:themeColor="text1" w:themeTint="F2"/>
      <w:sz w:val="24"/>
      <w:szCs w:val="26"/>
    </w:rPr>
  </w:style>
  <w:style w:type="paragraph" w:customStyle="1" w:styleId="JLLpullquote">
    <w:name w:val="JLL pull quote"/>
    <w:basedOn w:val="JLLbodytext"/>
    <w:link w:val="JLLpullquoteChar"/>
    <w:rsid w:val="002B13DF"/>
    <w:rPr>
      <w:rFonts w:ascii="Source Sans Pro Semibold" w:hAnsi="Source Sans Pro Semibold"/>
    </w:rPr>
  </w:style>
  <w:style w:type="character" w:customStyle="1" w:styleId="JLLpullquoteChar">
    <w:name w:val="JLL pull quote Char"/>
    <w:basedOn w:val="JLLbodytextChar"/>
    <w:link w:val="JLLpullquote"/>
    <w:rsid w:val="002B13DF"/>
    <w:rPr>
      <w:rFonts w:ascii="Source Sans Pro Semibold" w:eastAsiaTheme="majorEastAsia" w:hAnsi="Source Sans Pro Semibold" w:cstheme="majorBidi"/>
      <w:b/>
      <w:bCs/>
      <w:i/>
      <w:color w:val="0D0D0D" w:themeColor="text1" w:themeTint="F2"/>
      <w:sz w:val="24"/>
      <w:szCs w:val="26"/>
    </w:rPr>
  </w:style>
  <w:style w:type="paragraph" w:styleId="ListParagraph">
    <w:name w:val="List Paragraph"/>
    <w:basedOn w:val="Normal"/>
    <w:uiPriority w:val="34"/>
    <w:rsid w:val="002B13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1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C23"/>
    <w:rPr>
      <w:rFonts w:ascii="Open Sans" w:hAnsi="Open Sans"/>
    </w:rPr>
  </w:style>
  <w:style w:type="paragraph" w:styleId="Footer">
    <w:name w:val="footer"/>
    <w:basedOn w:val="Normal"/>
    <w:link w:val="FooterChar"/>
    <w:uiPriority w:val="99"/>
    <w:unhideWhenUsed/>
    <w:rsid w:val="00FA1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C23"/>
    <w:rPr>
      <w:rFonts w:ascii="Open Sans" w:hAnsi="Open Sans"/>
    </w:rPr>
  </w:style>
  <w:style w:type="character" w:styleId="Hyperlink">
    <w:name w:val="Hyperlink"/>
    <w:basedOn w:val="DefaultParagraphFont"/>
    <w:uiPriority w:val="99"/>
    <w:unhideWhenUsed/>
    <w:rsid w:val="00963CB5"/>
    <w:rPr>
      <w:color w:val="D23F27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3E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964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42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3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396"/>
    <w:rPr>
      <w:rFonts w:ascii="Segoe UI" w:hAnsi="Segoe UI" w:cs="Segoe UI"/>
      <w:sz w:val="18"/>
      <w:szCs w:val="18"/>
    </w:rPr>
  </w:style>
  <w:style w:type="paragraph" w:customStyle="1" w:styleId="Sookio2019updated">
    <w:name w:val="Sookio 2019 updated"/>
    <w:basedOn w:val="SookioH1"/>
    <w:link w:val="Sookio2019updatedChar"/>
    <w:qFormat/>
    <w:rsid w:val="00FB1396"/>
    <w:rPr>
      <w:rFonts w:ascii="Times New Roman" w:hAnsi="Times New Roman"/>
      <w:b w:val="0"/>
      <w:i/>
      <w:color w:val="B7312C"/>
    </w:rPr>
  </w:style>
  <w:style w:type="character" w:customStyle="1" w:styleId="Sookio2019updatedChar">
    <w:name w:val="Sookio 2019 updated Char"/>
    <w:basedOn w:val="SookioH1Char"/>
    <w:link w:val="Sookio2019updated"/>
    <w:rsid w:val="00FB1396"/>
    <w:rPr>
      <w:rFonts w:ascii="Times New Roman" w:eastAsiaTheme="majorEastAsia" w:hAnsi="Times New Roman" w:cstheme="majorBidi"/>
      <w:b w:val="0"/>
      <w:bCs/>
      <w:i/>
      <w:color w:val="B7312C"/>
      <w:sz w:val="96"/>
      <w:szCs w:val="28"/>
    </w:rPr>
  </w:style>
  <w:style w:type="paragraph" w:customStyle="1" w:styleId="Strongred">
    <w:name w:val="Strong red"/>
    <w:basedOn w:val="Sookio2019updated"/>
    <w:link w:val="StrongredChar"/>
    <w:qFormat/>
    <w:rsid w:val="00FB1396"/>
    <w:rPr>
      <w:rFonts w:ascii="Open Sans" w:hAnsi="Open Sans"/>
      <w:b/>
      <w:i w:val="0"/>
      <w:sz w:val="24"/>
    </w:rPr>
  </w:style>
  <w:style w:type="character" w:customStyle="1" w:styleId="StrongredChar">
    <w:name w:val="Strong red Char"/>
    <w:basedOn w:val="Sookio2019updatedChar"/>
    <w:link w:val="Strongred"/>
    <w:rsid w:val="00FB1396"/>
    <w:rPr>
      <w:rFonts w:ascii="Open Sans" w:eastAsiaTheme="majorEastAsia" w:hAnsi="Open Sans" w:cstheme="majorBidi"/>
      <w:b/>
      <w:bCs/>
      <w:i w:val="0"/>
      <w:color w:val="B7312C"/>
      <w:sz w:val="24"/>
      <w:szCs w:val="28"/>
    </w:rPr>
  </w:style>
  <w:style w:type="paragraph" w:customStyle="1" w:styleId="Strongblack">
    <w:name w:val="Strong black"/>
    <w:basedOn w:val="Normal"/>
    <w:link w:val="StrongblackChar"/>
    <w:qFormat/>
    <w:rsid w:val="00FB1396"/>
    <w:rPr>
      <w:b/>
      <w:color w:val="151515"/>
      <w:sz w:val="24"/>
    </w:rPr>
  </w:style>
  <w:style w:type="character" w:customStyle="1" w:styleId="StrongblackChar">
    <w:name w:val="Strong black Char"/>
    <w:basedOn w:val="DefaultParagraphFont"/>
    <w:link w:val="Strongblack"/>
    <w:rsid w:val="00FB1396"/>
    <w:rPr>
      <w:rFonts w:ascii="Open Sans" w:hAnsi="Open Sans"/>
      <w:b/>
      <w:color w:val="151515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62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27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5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1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2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47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1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09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20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ookio.com" TargetMode="External"/><Relationship Id="rId13" Type="http://schemas.openxmlformats.org/officeDocument/2006/relationships/hyperlink" Target="https://www.sookio.com/copywriting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hyperlink" Target="https://www.linkedin.com/company/3087432/admin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instagram.com/sookio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sookioltd" TargetMode="External"/><Relationship Id="rId10" Type="http://schemas.openxmlformats.org/officeDocument/2006/relationships/control" Target="activeX/activeX1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https://twitter.com/sookio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Gallery">
  <a:themeElements>
    <a:clrScheme name="Gallery">
      <a:dk1>
        <a:sysClr val="windowText" lastClr="000000"/>
      </a:dk1>
      <a:lt1>
        <a:sysClr val="window" lastClr="FFFFFF"/>
      </a:lt1>
      <a:dk2>
        <a:srgbClr val="454545"/>
      </a:dk2>
      <a:lt2>
        <a:srgbClr val="DFDBD5"/>
      </a:lt2>
      <a:accent1>
        <a:srgbClr val="B71E42"/>
      </a:accent1>
      <a:accent2>
        <a:srgbClr val="DE478E"/>
      </a:accent2>
      <a:accent3>
        <a:srgbClr val="BC72F0"/>
      </a:accent3>
      <a:accent4>
        <a:srgbClr val="795FAF"/>
      </a:accent4>
      <a:accent5>
        <a:srgbClr val="586EA6"/>
      </a:accent5>
      <a:accent6>
        <a:srgbClr val="6892A0"/>
      </a:accent6>
      <a:hlink>
        <a:srgbClr val="FA2B5C"/>
      </a:hlink>
      <a:folHlink>
        <a:srgbClr val="BC658E"/>
      </a:folHlink>
    </a:clrScheme>
    <a:fontScheme name="Gallery">
      <a:majorFont>
        <a:latin typeface="Gill Sans MT" panose="020B0502020104020203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allery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43000" r="43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allery" id="{BBFCD31E-59A1-489D-B089-A3EAD7CAE12E}" vid="{F5E91637-A7B6-4E27-B710-77DA7014EE1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766CD4-46EA-46E1-936A-4BC131C1C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Keogh</dc:creator>
  <cp:keywords/>
  <dc:description/>
  <cp:lastModifiedBy>Sue Keogh</cp:lastModifiedBy>
  <cp:revision>13</cp:revision>
  <cp:lastPrinted>2019-03-05T17:54:00Z</cp:lastPrinted>
  <dcterms:created xsi:type="dcterms:W3CDTF">2019-01-13T16:02:00Z</dcterms:created>
  <dcterms:modified xsi:type="dcterms:W3CDTF">2019-04-05T15:29:00Z</dcterms:modified>
</cp:coreProperties>
</file>